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5B9BD5" w:themeColor="accent1"/>
          <w:lang w:val="en-IE"/>
        </w:rPr>
        <w:id w:val="979660960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03B6FF4A" w14:textId="77777777" w:rsidR="005E0FB9" w:rsidRDefault="005E0FB9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E" w:eastAsia="en-IE"/>
            </w:rPr>
            <w:drawing>
              <wp:inline distT="0" distB="0" distL="0" distR="0" wp14:anchorId="553EA6EC" wp14:editId="5F969A0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FC8D897D142D4E5CBCA1311CDC520A0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E6C669E" w14:textId="77777777" w:rsidR="005E0FB9" w:rsidRDefault="005E0FB9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72"/>
                  <w:szCs w:val="72"/>
                </w:rPr>
                <w:t>FUNCTIONS AND PASS BY DATA, ADDRESS AND REFERENCE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67FAEAD4831C41EE8B4E2BB0EFAC63DC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FA97FBC" w14:textId="77777777" w:rsidR="005E0FB9" w:rsidRDefault="005E0FB9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</w:rPr>
              </w:pPr>
              <w:r>
                <w:rPr>
                  <w:color w:val="5B9BD5" w:themeColor="accent1"/>
                  <w:sz w:val="28"/>
                  <w:szCs w:val="28"/>
                </w:rPr>
                <w:t>DT008 / 3 Software Design 2 Laboratory Exercise</w:t>
              </w:r>
            </w:p>
          </w:sdtContent>
        </w:sdt>
        <w:p w14:paraId="64961BF2" w14:textId="77777777" w:rsidR="005E0FB9" w:rsidRDefault="005E0FB9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E" w:eastAsia="en-IE"/>
            </w:rPr>
            <w:drawing>
              <wp:inline distT="0" distB="0" distL="0" distR="0" wp14:anchorId="2F9FE6C5" wp14:editId="2464E072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DBB0C25" w14:textId="77777777" w:rsidR="005E0FB9" w:rsidRDefault="005E0FB9">
          <w:r>
            <w:rPr>
              <w:noProof/>
              <w:color w:val="5B9BD5" w:themeColor="accent1"/>
              <w:lang w:eastAsia="en-IE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D0336D3" wp14:editId="0F5B2C73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8633637</wp:posOffset>
                    </wp:positionV>
                    <wp:extent cx="6553200" cy="1046008"/>
                    <wp:effectExtent l="0" t="0" r="2540" b="1905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104600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908080477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10-16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9F9FE2C" w14:textId="77777777" w:rsidR="005E0FB9" w:rsidRDefault="005E0FB9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October 16, 2019</w:t>
                                    </w:r>
                                  </w:p>
                                </w:sdtContent>
                              </w:sdt>
                              <w:p w14:paraId="3698D0A0" w14:textId="77777777" w:rsidR="005E0FB9" w:rsidRDefault="002A79E9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</w:rPr>
                                    <w:alias w:val="Company"/>
                                    <w:tag w:val=""/>
                                    <w:id w:val="1237523905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90C0F">
                                      <w:rPr>
                                        <w:caps/>
                                        <w:color w:val="5B9BD5" w:themeColor="accent1"/>
                                      </w:rPr>
                                      <w:t>Talha Tallat - D18124645</w:t>
                                    </w:r>
                                  </w:sdtContent>
                                </w:sdt>
                              </w:p>
                              <w:p w14:paraId="1F886085" w14:textId="77777777" w:rsidR="005E0FB9" w:rsidRDefault="002A79E9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</w:rPr>
                                    <w:alias w:val="Address"/>
                                    <w:tag w:val=""/>
                                    <w:id w:val="-969048036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62213">
                                      <w:rPr>
                                        <w:color w:val="5B9BD5" w:themeColor="accent1"/>
                                      </w:rPr>
                                      <w:t>TU DUBLIN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464.8pt;margin-top:679.8pt;width:516pt;height:82.35pt;z-index:251659264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908080477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10-16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5E0FB9" w:rsidRDefault="005E0FB9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October 16, 2019</w:t>
                              </w:r>
                            </w:p>
                          </w:sdtContent>
                        </w:sdt>
                        <w:p w:rsidR="005E0FB9" w:rsidRDefault="00590C0F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</w:rPr>
                              <w:alias w:val="Company"/>
                              <w:tag w:val=""/>
                              <w:id w:val="1237523905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aps/>
                                  <w:color w:val="5B9BD5" w:themeColor="accent1"/>
                                </w:rPr>
                                <w:t>Talha Tallat - D18124645</w:t>
                              </w:r>
                            </w:sdtContent>
                          </w:sdt>
                        </w:p>
                        <w:p w:rsidR="005E0FB9" w:rsidRDefault="00590C0F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</w:rPr>
                              <w:alias w:val="Address"/>
                              <w:tag w:val=""/>
                              <w:id w:val="-969048036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562213">
                                <w:rPr>
                                  <w:color w:val="5B9BD5" w:themeColor="accent1"/>
                                </w:rPr>
                                <w:t>TU DUBLIN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3BCDE399" w14:textId="77777777" w:rsidR="00F74DF8" w:rsidRDefault="00562213" w:rsidP="00562213">
      <w:pPr>
        <w:pStyle w:val="Heading1"/>
      </w:pPr>
      <w:r>
        <w:lastRenderedPageBreak/>
        <w:t>Program Code</w:t>
      </w:r>
    </w:p>
    <w:p w14:paraId="64A13DA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8C7C83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* </w:t>
      </w:r>
    </w:p>
    <w:p w14:paraId="435828C4" w14:textId="77777777" w:rsidR="00562213" w:rsidRP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Filename: FUNCTION AND PASS BY DATA, ADDRESS AND REFRENCE</w:t>
      </w:r>
    </w:p>
    <w:p w14:paraId="2820B1AF" w14:textId="77777777" w:rsidR="00562213" w:rsidRP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Author: Talha Tallat (D18124645)</w:t>
      </w:r>
    </w:p>
    <w:p w14:paraId="094D4F2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Date Started: 02/10/2019</w:t>
      </w:r>
    </w:p>
    <w:p w14:paraId="75E371EC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31965F40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Description: </w:t>
      </w:r>
    </w:p>
    <w:p w14:paraId="70D0DF1B" w14:textId="2057C011" w:rsidR="00562213" w:rsidRDefault="00562213" w:rsidP="00562213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This program allows </w:t>
      </w:r>
      <w:r w:rsidR="004C311D">
        <w:rPr>
          <w:rFonts w:ascii="Consolas" w:hAnsi="Consolas" w:cs="Consolas"/>
          <w:color w:val="008000"/>
          <w:sz w:val="19"/>
          <w:szCs w:val="19"/>
        </w:rPr>
        <w:t xml:space="preserve">the </w:t>
      </w:r>
      <w:r>
        <w:rPr>
          <w:rFonts w:ascii="Consolas" w:hAnsi="Consolas" w:cs="Consolas"/>
          <w:color w:val="008000"/>
          <w:sz w:val="19"/>
          <w:szCs w:val="19"/>
        </w:rPr>
        <w:t>user to enter3 resistor val</w:t>
      </w:r>
      <w:r w:rsidR="004C311D">
        <w:rPr>
          <w:rFonts w:ascii="Consolas" w:hAnsi="Consolas" w:cs="Consolas"/>
          <w:color w:val="008000"/>
          <w:sz w:val="19"/>
          <w:szCs w:val="19"/>
        </w:rPr>
        <w:t>u</w:t>
      </w:r>
      <w:r>
        <w:rPr>
          <w:rFonts w:ascii="Consolas" w:hAnsi="Consolas" w:cs="Consolas"/>
          <w:color w:val="008000"/>
          <w:sz w:val="19"/>
          <w:szCs w:val="19"/>
        </w:rPr>
        <w:t>es and calculate and displays the series and parallel resistance.</w:t>
      </w:r>
    </w:p>
    <w:p w14:paraId="180C0C3E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The program includes 3 separate functions that illustrate pass by data, pass by address and pass by reference.</w:t>
      </w:r>
    </w:p>
    <w:p w14:paraId="213E5CB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Debugging, verifying and validating the application. </w:t>
      </w:r>
    </w:p>
    <w:p w14:paraId="7076FF0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20221AF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577044F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dio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0912F1D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ring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36D51987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2841280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ath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r>
        <w:rPr>
          <w:rFonts w:ascii="Consolas" w:hAnsi="Consolas" w:cs="Consolas"/>
          <w:sz w:val="19"/>
          <w:szCs w:val="19"/>
        </w:rPr>
        <w:t xml:space="preserve"> </w:t>
      </w:r>
    </w:p>
    <w:p w14:paraId="66A8B80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71A7F20D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std;</w:t>
      </w:r>
      <w:proofErr w:type="gramEnd"/>
    </w:p>
    <w:p w14:paraId="52FDC7F2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6CEC660E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explain_program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44140A7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askUserTheSeries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3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4FE1657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14FF87D0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data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3);</w:t>
      </w:r>
    </w:p>
    <w:p w14:paraId="2A0A05C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data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3);</w:t>
      </w:r>
    </w:p>
    <w:p w14:paraId="5D8BE37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5AA1BC4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3);</w:t>
      </w:r>
    </w:p>
    <w:p w14:paraId="09C088D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3);</w:t>
      </w:r>
    </w:p>
    <w:p w14:paraId="3A4DAD6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5101ABA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Referenc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 xml:space="preserve">(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&amp;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3);</w:t>
      </w:r>
    </w:p>
    <w:p w14:paraId="4822BC5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Referenc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 xml:space="preserve">(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&amp;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3);</w:t>
      </w:r>
    </w:p>
    <w:p w14:paraId="77A163C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057D85EA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3B87138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main ()</w:t>
      </w:r>
    </w:p>
    <w:p w14:paraId="48054B1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0E1E361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resistor1;</w:t>
      </w:r>
      <w:proofErr w:type="gramEnd"/>
    </w:p>
    <w:p w14:paraId="380D61C0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resistor2;</w:t>
      </w:r>
      <w:proofErr w:type="gramEnd"/>
    </w:p>
    <w:p w14:paraId="746BDD5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resistor3;</w:t>
      </w:r>
      <w:proofErr w:type="gramEnd"/>
    </w:p>
    <w:p w14:paraId="69171D3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  <w:proofErr w:type="gramEnd"/>
    </w:p>
    <w:p w14:paraId="36C95D57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660EA49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explain_</w:t>
      </w:r>
      <w:proofErr w:type="gramStart"/>
      <w:r>
        <w:rPr>
          <w:rFonts w:ascii="Consolas" w:hAnsi="Consolas" w:cs="Consolas"/>
          <w:sz w:val="19"/>
          <w:szCs w:val="19"/>
        </w:rPr>
        <w:t>program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);</w:t>
      </w:r>
    </w:p>
    <w:p w14:paraId="5ACC90AA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askUserTheSeries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(resistor</w:t>
      </w:r>
      <w:proofErr w:type="gramStart"/>
      <w:r>
        <w:rPr>
          <w:rFonts w:ascii="Consolas" w:hAnsi="Consolas" w:cs="Consolas"/>
          <w:sz w:val="19"/>
          <w:szCs w:val="19"/>
        </w:rPr>
        <w:t>1 ,</w:t>
      </w:r>
      <w:proofErr w:type="gramEnd"/>
      <w:r>
        <w:rPr>
          <w:rFonts w:ascii="Consolas" w:hAnsi="Consolas" w:cs="Consolas"/>
          <w:sz w:val="19"/>
          <w:szCs w:val="19"/>
        </w:rPr>
        <w:t xml:space="preserve"> resistor2 , resistor3);</w:t>
      </w:r>
    </w:p>
    <w:p w14:paraId="74D6ADDC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6AD8C48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data</w:t>
      </w:r>
      <w:proofErr w:type="spellEnd"/>
      <w:r>
        <w:rPr>
          <w:rFonts w:ascii="Consolas" w:hAnsi="Consolas" w:cs="Consolas"/>
          <w:sz w:val="19"/>
          <w:szCs w:val="19"/>
        </w:rPr>
        <w:t xml:space="preserve"> (resistor1, resistor2, resistor3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18F8A01A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\n</w:t>
      </w:r>
      <w:r w:rsidR="00A22BA6"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 w:rsidR="00A22BA6">
        <w:rPr>
          <w:rFonts w:ascii="Consolas" w:hAnsi="Consolas" w:cs="Consolas"/>
          <w:color w:val="A31515"/>
          <w:sz w:val="19"/>
          <w:szCs w:val="19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Tot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series resistance by data =&gt; %f"</w:t>
      </w:r>
      <w:r>
        <w:rPr>
          <w:rFonts w:ascii="Consolas" w:hAnsi="Consolas" w:cs="Consolas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>);</w:t>
      </w:r>
    </w:p>
    <w:p w14:paraId="1522C15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715EF8E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data</w:t>
      </w:r>
      <w:proofErr w:type="spellEnd"/>
      <w:r>
        <w:rPr>
          <w:rFonts w:ascii="Consolas" w:hAnsi="Consolas" w:cs="Consolas"/>
          <w:sz w:val="19"/>
          <w:szCs w:val="19"/>
        </w:rPr>
        <w:t xml:space="preserve"> (resistor1, resistor2, resistor3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63804DEC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ot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Parallel resistance by data =&gt; %f"</w:t>
      </w:r>
      <w:r>
        <w:rPr>
          <w:rFonts w:ascii="Consolas" w:hAnsi="Consolas" w:cs="Consolas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>);</w:t>
      </w:r>
    </w:p>
    <w:p w14:paraId="4C3A4EFE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73F5549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(&amp;resistor1, &amp;resistor2, &amp;resistor3);</w:t>
      </w:r>
    </w:p>
    <w:p w14:paraId="25BA26E7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(&amp;resistor1, &amp;resistor2, &amp;resistor3);</w:t>
      </w:r>
    </w:p>
    <w:p w14:paraId="717338DE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6C598B6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Reference</w:t>
      </w:r>
      <w:proofErr w:type="spellEnd"/>
      <w:r>
        <w:rPr>
          <w:rFonts w:ascii="Consolas" w:hAnsi="Consolas" w:cs="Consolas"/>
          <w:sz w:val="19"/>
          <w:szCs w:val="19"/>
        </w:rPr>
        <w:t xml:space="preserve"> (resistor1, resistor2, resistor3);</w:t>
      </w:r>
    </w:p>
    <w:p w14:paraId="4245672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Reference</w:t>
      </w:r>
      <w:proofErr w:type="spellEnd"/>
      <w:r>
        <w:rPr>
          <w:rFonts w:ascii="Consolas" w:hAnsi="Consolas" w:cs="Consolas"/>
          <w:sz w:val="19"/>
          <w:szCs w:val="19"/>
        </w:rPr>
        <w:t xml:space="preserve"> (resistor1, resistor2, resistor3);</w:t>
      </w:r>
    </w:p>
    <w:p w14:paraId="7B93055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lastRenderedPageBreak/>
        <w:t>}</w:t>
      </w:r>
    </w:p>
    <w:p w14:paraId="5240504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0854182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----------------------------Function Definition-------------------------*/</w:t>
      </w:r>
    </w:p>
    <w:p w14:paraId="1D2F1C4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explain_</w:t>
      </w:r>
      <w:proofErr w:type="gramStart"/>
      <w:r>
        <w:rPr>
          <w:rFonts w:ascii="Consolas" w:hAnsi="Consolas" w:cs="Consolas"/>
          <w:sz w:val="19"/>
          <w:szCs w:val="19"/>
        </w:rPr>
        <w:t>program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)</w:t>
      </w:r>
    </w:p>
    <w:p w14:paraId="335DC68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2F9551D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hi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program will ask you to enter three resistor values to calculate series and parallel resistance. "</w:t>
      </w:r>
      <w:r>
        <w:rPr>
          <w:rFonts w:ascii="Consolas" w:hAnsi="Consolas" w:cs="Consolas"/>
          <w:sz w:val="19"/>
          <w:szCs w:val="19"/>
        </w:rPr>
        <w:t>);</w:t>
      </w:r>
    </w:p>
    <w:p w14:paraId="0E70FB60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1F683EAF" w14:textId="634B0E74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h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program includes 3 sep</w:t>
      </w:r>
      <w:r w:rsidR="004C311D">
        <w:rPr>
          <w:rFonts w:ascii="Consolas" w:hAnsi="Consolas" w:cs="Consolas"/>
          <w:color w:val="A31515"/>
          <w:sz w:val="19"/>
          <w:szCs w:val="19"/>
        </w:rPr>
        <w:t>a</w:t>
      </w:r>
      <w:r>
        <w:rPr>
          <w:rFonts w:ascii="Consolas" w:hAnsi="Consolas" w:cs="Consolas"/>
          <w:color w:val="A31515"/>
          <w:sz w:val="19"/>
          <w:szCs w:val="19"/>
        </w:rPr>
        <w:t>rate fun</w:t>
      </w:r>
      <w:r w:rsidR="004C311D">
        <w:rPr>
          <w:rFonts w:ascii="Consolas" w:hAnsi="Consolas" w:cs="Consolas"/>
          <w:color w:val="A31515"/>
          <w:sz w:val="19"/>
          <w:szCs w:val="19"/>
        </w:rPr>
        <w:t>c</w:t>
      </w:r>
      <w:r>
        <w:rPr>
          <w:rFonts w:ascii="Consolas" w:hAnsi="Consolas" w:cs="Consolas"/>
          <w:color w:val="A31515"/>
          <w:sz w:val="19"/>
          <w:szCs w:val="19"/>
        </w:rPr>
        <w:t>tions for series and parallel calculations that show, pass by data, pass by address and pass by reference."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7D398AE0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} </w:t>
      </w:r>
      <w:r>
        <w:rPr>
          <w:rFonts w:ascii="Consolas" w:hAnsi="Consolas" w:cs="Consolas"/>
          <w:color w:val="008000"/>
          <w:sz w:val="19"/>
          <w:szCs w:val="19"/>
        </w:rPr>
        <w:t xml:space="preserve">// end o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xplain_program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2391A24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250B0450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-----------------Get function asking user for the vales------------------*/</w:t>
      </w:r>
    </w:p>
    <w:p w14:paraId="32B1435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askUserTheSeries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ance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ance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ance3)</w:t>
      </w:r>
    </w:p>
    <w:p w14:paraId="5570FEA7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6AE6204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first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  <w:proofErr w:type="gramEnd"/>
    </w:p>
    <w:p w14:paraId="197185A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secound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  <w:proofErr w:type="gramEnd"/>
    </w:p>
    <w:p w14:paraId="33206E18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thired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  <w:proofErr w:type="gramEnd"/>
    </w:p>
    <w:p w14:paraId="7E2C6B2D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</w:p>
    <w:p w14:paraId="0918A31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\n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Inpu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he 1st resistor value in ohms =&gt; "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1135B267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scanf_s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%f"</w:t>
      </w:r>
      <w:r>
        <w:rPr>
          <w:rFonts w:ascii="Consolas" w:hAnsi="Consolas" w:cs="Consolas"/>
          <w:sz w:val="19"/>
          <w:szCs w:val="19"/>
        </w:rPr>
        <w:t>, &amp;</w:t>
      </w:r>
      <w:proofErr w:type="spellStart"/>
      <w:r>
        <w:rPr>
          <w:rFonts w:ascii="Consolas" w:hAnsi="Consolas" w:cs="Consolas"/>
          <w:sz w:val="19"/>
          <w:szCs w:val="19"/>
        </w:rPr>
        <w:t>firstResistance</w:t>
      </w:r>
      <w:proofErr w:type="spellEnd"/>
      <w:r>
        <w:rPr>
          <w:rFonts w:ascii="Consolas" w:hAnsi="Consolas" w:cs="Consolas"/>
          <w:sz w:val="19"/>
          <w:szCs w:val="19"/>
        </w:rPr>
        <w:t>);</w:t>
      </w:r>
    </w:p>
    <w:p w14:paraId="5409D55C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 w:rsidR="00A22BA6"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 w:rsidR="00A22BA6">
        <w:rPr>
          <w:rFonts w:ascii="Consolas" w:hAnsi="Consolas" w:cs="Consolas"/>
          <w:color w:val="A31515"/>
          <w:sz w:val="19"/>
          <w:szCs w:val="19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Inpu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he 2nd resistor value in ohms =&gt; "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184B104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scanf_s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%f"</w:t>
      </w:r>
      <w:r>
        <w:rPr>
          <w:rFonts w:ascii="Consolas" w:hAnsi="Consolas" w:cs="Consolas"/>
          <w:sz w:val="19"/>
          <w:szCs w:val="19"/>
        </w:rPr>
        <w:t>, &amp;</w:t>
      </w:r>
      <w:proofErr w:type="spellStart"/>
      <w:r>
        <w:rPr>
          <w:rFonts w:ascii="Consolas" w:hAnsi="Consolas" w:cs="Consolas"/>
          <w:sz w:val="19"/>
          <w:szCs w:val="19"/>
        </w:rPr>
        <w:t>secoundResistance</w:t>
      </w:r>
      <w:proofErr w:type="spellEnd"/>
      <w:r>
        <w:rPr>
          <w:rFonts w:ascii="Consolas" w:hAnsi="Consolas" w:cs="Consolas"/>
          <w:sz w:val="19"/>
          <w:szCs w:val="19"/>
        </w:rPr>
        <w:t>);</w:t>
      </w:r>
    </w:p>
    <w:p w14:paraId="12BB3B5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 w:rsidR="00A22BA6"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 w:rsidR="00A22BA6">
        <w:rPr>
          <w:rFonts w:ascii="Consolas" w:hAnsi="Consolas" w:cs="Consolas"/>
          <w:color w:val="A31515"/>
          <w:sz w:val="19"/>
          <w:szCs w:val="19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Inpu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he 3rd resistor value in ohms =&gt; "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33DF8AFD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scanf_s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%f"</w:t>
      </w:r>
      <w:r>
        <w:rPr>
          <w:rFonts w:ascii="Consolas" w:hAnsi="Consolas" w:cs="Consolas"/>
          <w:sz w:val="19"/>
          <w:szCs w:val="19"/>
        </w:rPr>
        <w:t>, &amp;</w:t>
      </w:r>
      <w:proofErr w:type="spellStart"/>
      <w:r>
        <w:rPr>
          <w:rFonts w:ascii="Consolas" w:hAnsi="Consolas" w:cs="Consolas"/>
          <w:sz w:val="19"/>
          <w:szCs w:val="19"/>
        </w:rPr>
        <w:t>thiredResistance</w:t>
      </w:r>
      <w:proofErr w:type="spellEnd"/>
      <w:r>
        <w:rPr>
          <w:rFonts w:ascii="Consolas" w:hAnsi="Consolas" w:cs="Consolas"/>
          <w:sz w:val="19"/>
          <w:szCs w:val="19"/>
        </w:rPr>
        <w:t>);</w:t>
      </w:r>
    </w:p>
    <w:p w14:paraId="21E3C95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</w:p>
    <w:p w14:paraId="3AB05970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  <w:t xml:space="preserve">resistance1 = </w:t>
      </w:r>
      <w:proofErr w:type="spellStart"/>
      <w:r>
        <w:rPr>
          <w:rFonts w:ascii="Consolas" w:hAnsi="Consolas" w:cs="Consolas"/>
          <w:sz w:val="19"/>
          <w:szCs w:val="19"/>
        </w:rPr>
        <w:t>first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</w:p>
    <w:p w14:paraId="1A63EC1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  <w:t xml:space="preserve">resistance2 = </w:t>
      </w:r>
      <w:proofErr w:type="spellStart"/>
      <w:r>
        <w:rPr>
          <w:rFonts w:ascii="Consolas" w:hAnsi="Consolas" w:cs="Consolas"/>
          <w:sz w:val="19"/>
          <w:szCs w:val="19"/>
        </w:rPr>
        <w:t>secound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</w:p>
    <w:p w14:paraId="0663FB8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  <w:t xml:space="preserve">resistance3 = </w:t>
      </w:r>
      <w:proofErr w:type="spellStart"/>
      <w:r>
        <w:rPr>
          <w:rFonts w:ascii="Consolas" w:hAnsi="Consolas" w:cs="Consolas"/>
          <w:sz w:val="19"/>
          <w:szCs w:val="19"/>
        </w:rPr>
        <w:t>thired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  <w:r>
        <w:rPr>
          <w:rFonts w:ascii="Consolas" w:hAnsi="Consolas" w:cs="Consolas"/>
          <w:sz w:val="19"/>
          <w:szCs w:val="19"/>
        </w:rPr>
        <w:tab/>
      </w:r>
    </w:p>
    <w:p w14:paraId="44B4479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}</w:t>
      </w:r>
    </w:p>
    <w:p w14:paraId="532B9A3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4AC7FD7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---------------------------Pass by Data---------------------------------*/</w:t>
      </w:r>
    </w:p>
    <w:p w14:paraId="7553444C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eries resistance</w:t>
      </w:r>
    </w:p>
    <w:p w14:paraId="16700CCD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data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istor3)</w:t>
      </w:r>
    </w:p>
    <w:p w14:paraId="63A7CB3E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372D0142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sz w:val="19"/>
          <w:szCs w:val="19"/>
        </w:rPr>
        <w:t xml:space="preserve"> (resistor1 + resistor2 + resistor3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549624D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}</w:t>
      </w:r>
    </w:p>
    <w:p w14:paraId="1F10C44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61465552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Parallel resistance</w:t>
      </w:r>
    </w:p>
    <w:p w14:paraId="624404DA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data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resistor3)</w:t>
      </w:r>
    </w:p>
    <w:p w14:paraId="667B05C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189949F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sz w:val="19"/>
          <w:szCs w:val="19"/>
        </w:rPr>
        <w:t xml:space="preserve"> (1/((1/resistor1) + (1/ resistor2) + (1/ resistor3))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4BB70B5A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}</w:t>
      </w:r>
    </w:p>
    <w:p w14:paraId="483B633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295B42C7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--------------------------------Pass by Address--------------------------*/</w:t>
      </w:r>
    </w:p>
    <w:p w14:paraId="2D1D8C6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eries resistance</w:t>
      </w:r>
    </w:p>
    <w:p w14:paraId="61A1446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istor3)</w:t>
      </w:r>
    </w:p>
    <w:p w14:paraId="02C93713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7C5294B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= (*resistor1) + (*resistor2) + (*resistor3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07200EE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\n</w:t>
      </w:r>
      <w:r w:rsidR="00A22BA6"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 w:rsidR="00A22BA6">
        <w:rPr>
          <w:rFonts w:ascii="Consolas" w:hAnsi="Consolas" w:cs="Consolas"/>
          <w:color w:val="A31515"/>
          <w:sz w:val="19"/>
          <w:szCs w:val="19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Tot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series resistance by address =&gt; %f"</w:t>
      </w:r>
      <w:r>
        <w:rPr>
          <w:rFonts w:ascii="Consolas" w:hAnsi="Consolas" w:cs="Consolas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>);</w:t>
      </w:r>
    </w:p>
    <w:p w14:paraId="73E82CA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total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;</w:t>
      </w:r>
      <w:proofErr w:type="gramEnd"/>
    </w:p>
    <w:p w14:paraId="2D05C4C2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}</w:t>
      </w:r>
    </w:p>
    <w:p w14:paraId="515A020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050D495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Parallel resistance</w:t>
      </w:r>
    </w:p>
    <w:p w14:paraId="69C39DA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*resistor3)</w:t>
      </w:r>
    </w:p>
    <w:p w14:paraId="1083934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22B566C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total_Parallel_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= (1</w:t>
      </w:r>
      <w:proofErr w:type="gramStart"/>
      <w:r>
        <w:rPr>
          <w:rFonts w:ascii="Consolas" w:hAnsi="Consolas" w:cs="Consolas"/>
          <w:sz w:val="19"/>
          <w:szCs w:val="19"/>
        </w:rPr>
        <w:t>/(</w:t>
      </w:r>
      <w:proofErr w:type="gramEnd"/>
      <w:r>
        <w:rPr>
          <w:rFonts w:ascii="Consolas" w:hAnsi="Consolas" w:cs="Consolas"/>
          <w:sz w:val="19"/>
          <w:szCs w:val="19"/>
        </w:rPr>
        <w:t>(1/ *resistor1) + (1/ *resistor2) + (1/ *resistor3)));</w:t>
      </w:r>
    </w:p>
    <w:p w14:paraId="2433C5C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ot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Parallel resistance by address =&gt; %f"</w:t>
      </w:r>
      <w:r>
        <w:rPr>
          <w:rFonts w:ascii="Consolas" w:hAnsi="Consolas" w:cs="Consolas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sz w:val="19"/>
          <w:szCs w:val="19"/>
        </w:rPr>
        <w:t>total_Parallel_Resistance</w:t>
      </w:r>
      <w:proofErr w:type="spellEnd"/>
      <w:r>
        <w:rPr>
          <w:rFonts w:ascii="Consolas" w:hAnsi="Consolas" w:cs="Consolas"/>
          <w:sz w:val="19"/>
          <w:szCs w:val="19"/>
        </w:rPr>
        <w:t xml:space="preserve"> );</w:t>
      </w:r>
    </w:p>
    <w:p w14:paraId="7137C1C1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total_Parallel_</w:t>
      </w:r>
      <w:proofErr w:type="gramStart"/>
      <w:r>
        <w:rPr>
          <w:rFonts w:ascii="Consolas" w:hAnsi="Consolas" w:cs="Consolas"/>
          <w:sz w:val="19"/>
          <w:szCs w:val="19"/>
        </w:rPr>
        <w:t>Resistance</w:t>
      </w:r>
      <w:proofErr w:type="spellEnd"/>
      <w:r>
        <w:rPr>
          <w:rFonts w:ascii="Consolas" w:hAnsi="Consolas" w:cs="Consolas"/>
          <w:sz w:val="19"/>
          <w:szCs w:val="19"/>
        </w:rPr>
        <w:t>;</w:t>
      </w:r>
      <w:proofErr w:type="gramEnd"/>
    </w:p>
    <w:p w14:paraId="0310EE1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}</w:t>
      </w:r>
    </w:p>
    <w:p w14:paraId="3B8BC90B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7CAC842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-------------------------------Pass by Reference---------------------------*/</w:t>
      </w:r>
    </w:p>
    <w:p w14:paraId="01570F9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Series resistance</w:t>
      </w:r>
    </w:p>
    <w:p w14:paraId="03FD962F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series_resistance_by_Reference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3)</w:t>
      </w:r>
    </w:p>
    <w:p w14:paraId="32772E6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213B82D6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totalResistance1 = (resistor1) + (resistor2) + (resistor3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03171164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\n</w:t>
      </w:r>
      <w:r w:rsidR="00A22BA6"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 w:rsidR="00A22BA6">
        <w:rPr>
          <w:rFonts w:ascii="Consolas" w:hAnsi="Consolas" w:cs="Consolas"/>
          <w:color w:val="A31515"/>
          <w:sz w:val="19"/>
          <w:szCs w:val="19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Tot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series resistance by Reference =&gt; %f"</w:t>
      </w:r>
      <w:r>
        <w:rPr>
          <w:rFonts w:ascii="Consolas" w:hAnsi="Consolas" w:cs="Consolas"/>
          <w:sz w:val="19"/>
          <w:szCs w:val="19"/>
        </w:rPr>
        <w:t>, totalResistance1</w:t>
      </w:r>
      <w:proofErr w:type="gramStart"/>
      <w:r>
        <w:rPr>
          <w:rFonts w:ascii="Consolas" w:hAnsi="Consolas" w:cs="Consolas"/>
          <w:sz w:val="19"/>
          <w:szCs w:val="19"/>
        </w:rPr>
        <w:t>);</w:t>
      </w:r>
      <w:proofErr w:type="gramEnd"/>
    </w:p>
    <w:p w14:paraId="2702E9A8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sz w:val="19"/>
          <w:szCs w:val="19"/>
        </w:rPr>
        <w:t xml:space="preserve"> totalResistance</w:t>
      </w:r>
      <w:proofErr w:type="gramStart"/>
      <w:r>
        <w:rPr>
          <w:rFonts w:ascii="Consolas" w:hAnsi="Consolas" w:cs="Consolas"/>
          <w:sz w:val="19"/>
          <w:szCs w:val="19"/>
        </w:rPr>
        <w:t>1 ;</w:t>
      </w:r>
      <w:proofErr w:type="gramEnd"/>
    </w:p>
    <w:p w14:paraId="35CA9655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}</w:t>
      </w:r>
    </w:p>
    <w:p w14:paraId="37F607DE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7498AEA8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Parallel resistance</w:t>
      </w:r>
    </w:p>
    <w:p w14:paraId="2071492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gram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lculate_Parallel_resistance_by_Reference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1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2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&amp;resistor3)</w:t>
      </w:r>
    </w:p>
    <w:p w14:paraId="3510738D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{</w:t>
      </w:r>
    </w:p>
    <w:p w14:paraId="532DB0E7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total_Parallel_Resistance1 = (1</w:t>
      </w:r>
      <w:proofErr w:type="gramStart"/>
      <w:r>
        <w:rPr>
          <w:rFonts w:ascii="Consolas" w:hAnsi="Consolas" w:cs="Consolas"/>
          <w:sz w:val="19"/>
          <w:szCs w:val="19"/>
        </w:rPr>
        <w:t>/(</w:t>
      </w:r>
      <w:proofErr w:type="gramEnd"/>
      <w:r>
        <w:rPr>
          <w:rFonts w:ascii="Consolas" w:hAnsi="Consolas" w:cs="Consolas"/>
          <w:sz w:val="19"/>
          <w:szCs w:val="19"/>
        </w:rPr>
        <w:t>(1/ resistor1) + (1/ resistor2) + (1/ resistor3)));</w:t>
      </w:r>
    </w:p>
    <w:p w14:paraId="1AE86F1A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sz w:val="19"/>
          <w:szCs w:val="19"/>
        </w:rPr>
        <w:t>printf</w:t>
      </w:r>
      <w:proofErr w:type="spellEnd"/>
      <w:r>
        <w:rPr>
          <w:rFonts w:ascii="Consolas" w:hAnsi="Consolas" w:cs="Consolas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ot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Parallel resistance by Reference =&gt; %f"</w:t>
      </w:r>
      <w:r>
        <w:rPr>
          <w:rFonts w:ascii="Consolas" w:hAnsi="Consolas" w:cs="Consolas"/>
          <w:sz w:val="19"/>
          <w:szCs w:val="19"/>
        </w:rPr>
        <w:t>, total_Parallel_Resistance</w:t>
      </w:r>
      <w:proofErr w:type="gramStart"/>
      <w:r>
        <w:rPr>
          <w:rFonts w:ascii="Consolas" w:hAnsi="Consolas" w:cs="Consolas"/>
          <w:sz w:val="19"/>
          <w:szCs w:val="19"/>
        </w:rPr>
        <w:t>1 )</w:t>
      </w:r>
      <w:proofErr w:type="gramEnd"/>
      <w:r>
        <w:rPr>
          <w:rFonts w:ascii="Consolas" w:hAnsi="Consolas" w:cs="Consolas"/>
          <w:sz w:val="19"/>
          <w:szCs w:val="19"/>
        </w:rPr>
        <w:t>;</w:t>
      </w:r>
    </w:p>
    <w:p w14:paraId="61FB0279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sz w:val="19"/>
          <w:szCs w:val="19"/>
        </w:rPr>
        <w:t xml:space="preserve"> total_Parallel_</w:t>
      </w:r>
      <w:proofErr w:type="gramStart"/>
      <w:r>
        <w:rPr>
          <w:rFonts w:ascii="Consolas" w:hAnsi="Consolas" w:cs="Consolas"/>
          <w:sz w:val="19"/>
          <w:szCs w:val="19"/>
        </w:rPr>
        <w:t>Resistance1;</w:t>
      </w:r>
      <w:proofErr w:type="gramEnd"/>
    </w:p>
    <w:p w14:paraId="759AC77A" w14:textId="77777777" w:rsidR="00562213" w:rsidRDefault="00562213" w:rsidP="005622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}</w:t>
      </w:r>
    </w:p>
    <w:p w14:paraId="4DE38643" w14:textId="77777777" w:rsidR="00562213" w:rsidRDefault="00562213" w:rsidP="00562213"/>
    <w:p w14:paraId="2CA28465" w14:textId="77777777" w:rsidR="00A22BA6" w:rsidRDefault="00A22BA6" w:rsidP="00A22BA6">
      <w:pPr>
        <w:keepNext/>
      </w:pPr>
      <w:r>
        <w:rPr>
          <w:noProof/>
          <w:lang w:eastAsia="en-IE"/>
        </w:rPr>
        <w:drawing>
          <wp:inline distT="0" distB="0" distL="0" distR="0" wp14:anchorId="37C4EB8E" wp14:editId="188D6DC5">
            <wp:extent cx="5353050" cy="2895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D82D" w14:textId="77777777" w:rsidR="00A22BA6" w:rsidRDefault="00A22BA6" w:rsidP="00A22BA6">
      <w:pPr>
        <w:pStyle w:val="Caption"/>
        <w:jc w:val="center"/>
      </w:pPr>
      <w:r>
        <w:t xml:space="preserve">Figure </w:t>
      </w:r>
      <w:fldSimple w:instr=" SEQ Figure \* ARABIC ">
        <w:r w:rsidR="00DD4241">
          <w:rPr>
            <w:noProof/>
          </w:rPr>
          <w:t>1</w:t>
        </w:r>
      </w:fldSimple>
      <w:r>
        <w:t xml:space="preserve"> - Debugging the program</w:t>
      </w:r>
    </w:p>
    <w:p w14:paraId="1B1B2D1D" w14:textId="46C5F2BB" w:rsidR="00A22BA6" w:rsidRDefault="00DD4241" w:rsidP="00A22BA6">
      <w:r>
        <w:t xml:space="preserve">The program is calculating the series and parallel resistance. </w:t>
      </w:r>
      <w:r w:rsidR="004C311D">
        <w:t>T</w:t>
      </w:r>
      <w:r>
        <w:t>o confirm that the values are right, the online series and parallel calculator was used to confirm the values as shown in fig .2.</w:t>
      </w:r>
    </w:p>
    <w:p w14:paraId="7C9E6143" w14:textId="77777777" w:rsidR="00DD4241" w:rsidRDefault="00DD4241" w:rsidP="00DD4241">
      <w:pPr>
        <w:keepNext/>
      </w:pPr>
      <w:r>
        <w:rPr>
          <w:noProof/>
          <w:lang w:eastAsia="en-IE"/>
        </w:rPr>
        <w:lastRenderedPageBreak/>
        <w:drawing>
          <wp:inline distT="0" distB="0" distL="0" distR="0" wp14:anchorId="04B8E77A" wp14:editId="4494DCAE">
            <wp:extent cx="5362575" cy="3276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63C3A" w14:textId="77777777" w:rsidR="00562213" w:rsidRDefault="00DD4241" w:rsidP="00DD424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Total calculated Parallel and series resistance</w:t>
      </w:r>
    </w:p>
    <w:p w14:paraId="014164B3" w14:textId="77777777" w:rsidR="00590C0F" w:rsidRDefault="00590C0F" w:rsidP="00590C0F">
      <w:pPr>
        <w:pStyle w:val="Heading1"/>
      </w:pPr>
      <w:r>
        <w:t xml:space="preserve">Reference </w:t>
      </w:r>
    </w:p>
    <w:p w14:paraId="44C0E285" w14:textId="77777777" w:rsidR="00590C0F" w:rsidRPr="00590C0F" w:rsidRDefault="00590C0F" w:rsidP="00590C0F">
      <w:r>
        <w:t>This reference that is shown below, was used to calculate the Parallel and series resistance.</w:t>
      </w:r>
    </w:p>
    <w:p w14:paraId="36BEEAB3" w14:textId="77777777" w:rsidR="00590C0F" w:rsidRPr="00590C0F" w:rsidRDefault="00590C0F" w:rsidP="00590C0F">
      <w:pPr>
        <w:rPr>
          <w:rFonts w:cs="Open Sans"/>
          <w:color w:val="000000"/>
          <w:sz w:val="24"/>
          <w:szCs w:val="20"/>
          <w:shd w:val="clear" w:color="auto" w:fill="FFFFFF"/>
        </w:rPr>
      </w:pPr>
      <w:r w:rsidRPr="00590C0F">
        <w:rPr>
          <w:rFonts w:ascii="Open Sans" w:hAnsi="Open Sans" w:cs="Open Sans"/>
          <w:color w:val="000000"/>
          <w:szCs w:val="20"/>
          <w:shd w:val="clear" w:color="auto" w:fill="FFFFFF"/>
        </w:rPr>
        <w:t>Electronics, D. (2019). </w:t>
      </w:r>
      <w:r w:rsidRPr="00590C0F">
        <w:rPr>
          <w:rFonts w:ascii="Open Sans" w:hAnsi="Open Sans" w:cs="Open Sans"/>
          <w:i/>
          <w:iCs/>
          <w:color w:val="000000"/>
          <w:szCs w:val="20"/>
          <w:shd w:val="clear" w:color="auto" w:fill="FFFFFF"/>
        </w:rPr>
        <w:t xml:space="preserve">Conversion Calculator Parallel and Series Resistor | </w:t>
      </w:r>
      <w:proofErr w:type="spellStart"/>
      <w:r w:rsidRPr="00590C0F">
        <w:rPr>
          <w:rFonts w:ascii="Open Sans" w:hAnsi="Open Sans" w:cs="Open Sans"/>
          <w:i/>
          <w:iCs/>
          <w:color w:val="000000"/>
          <w:szCs w:val="20"/>
          <w:shd w:val="clear" w:color="auto" w:fill="FFFFFF"/>
        </w:rPr>
        <w:t>DigiKey</w:t>
      </w:r>
      <w:proofErr w:type="spellEnd"/>
      <w:r w:rsidRPr="00590C0F">
        <w:rPr>
          <w:rFonts w:ascii="Open Sans" w:hAnsi="Open Sans" w:cs="Open Sans"/>
          <w:color w:val="000000"/>
          <w:szCs w:val="20"/>
          <w:shd w:val="clear" w:color="auto" w:fill="FFFFFF"/>
        </w:rPr>
        <w:t>. [online] Digikey.com. Available at: https://www.digikey.com/en/resources/conversion-calculators/conversion-calculator-parallel-and-series-resistor [Accessed 15 Oct. 2019].</w:t>
      </w:r>
    </w:p>
    <w:sectPr w:rsidR="00590C0F" w:rsidRPr="00590C0F" w:rsidSect="005E0FB9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7B6B7" w14:textId="77777777" w:rsidR="002A79E9" w:rsidRDefault="002A79E9" w:rsidP="00DD4241">
      <w:pPr>
        <w:spacing w:after="0" w:line="240" w:lineRule="auto"/>
      </w:pPr>
      <w:r>
        <w:separator/>
      </w:r>
    </w:p>
  </w:endnote>
  <w:endnote w:type="continuationSeparator" w:id="0">
    <w:p w14:paraId="7305C555" w14:textId="77777777" w:rsidR="002A79E9" w:rsidRDefault="002A79E9" w:rsidP="00DD4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44533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FAC36FC" w14:textId="77777777" w:rsidR="00DD4241" w:rsidRDefault="00DD424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0C0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0C0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C641E7" w14:textId="77777777" w:rsidR="00DD4241" w:rsidRDefault="00DD42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88EFE" w14:textId="77777777" w:rsidR="002A79E9" w:rsidRDefault="002A79E9" w:rsidP="00DD4241">
      <w:pPr>
        <w:spacing w:after="0" w:line="240" w:lineRule="auto"/>
      </w:pPr>
      <w:r>
        <w:separator/>
      </w:r>
    </w:p>
  </w:footnote>
  <w:footnote w:type="continuationSeparator" w:id="0">
    <w:p w14:paraId="61CF9B9C" w14:textId="77777777" w:rsidR="002A79E9" w:rsidRDefault="002A79E9" w:rsidP="00DD4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Heading1Char"/>
        <w:sz w:val="28"/>
      </w:rPr>
      <w:alias w:val="Author"/>
      <w:tag w:val=""/>
      <w:id w:val="-952397527"/>
      <w:placeholder>
        <w:docPart w:val="4D13A1141F754DA2BD46CF68702D5FFE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>
      <w:rPr>
        <w:rStyle w:val="Heading1Char"/>
      </w:rPr>
    </w:sdtEndPr>
    <w:sdtContent>
      <w:p w14:paraId="1AB7521B" w14:textId="77777777" w:rsidR="00DD4241" w:rsidRPr="00DD4241" w:rsidRDefault="00DD4241">
        <w:pPr>
          <w:pStyle w:val="Header"/>
          <w:jc w:val="center"/>
          <w:rPr>
            <w:rStyle w:val="Heading1Char"/>
            <w:sz w:val="28"/>
          </w:rPr>
        </w:pPr>
        <w:r w:rsidRPr="00DD4241">
          <w:rPr>
            <w:rStyle w:val="Heading1Char"/>
            <w:sz w:val="28"/>
          </w:rPr>
          <w:t>Talha Tallat</w:t>
        </w:r>
      </w:p>
    </w:sdtContent>
  </w:sdt>
  <w:p w14:paraId="05D5A8AF" w14:textId="77777777" w:rsidR="00DD4241" w:rsidRDefault="00DD4241">
    <w:pPr>
      <w:pStyle w:val="Header"/>
      <w:jc w:val="center"/>
      <w:rPr>
        <w:caps/>
        <w:color w:val="5B9BD5" w:themeColor="accent1"/>
      </w:rPr>
    </w:pPr>
    <w:r>
      <w:rPr>
        <w:caps/>
        <w:color w:val="5B9BD5" w:themeColor="accent1"/>
      </w:rPr>
      <w:t xml:space="preserve"> </w:t>
    </w:r>
    <w:sdt>
      <w:sdtPr>
        <w:rPr>
          <w:caps/>
          <w:color w:val="5B9BD5" w:themeColor="accent1"/>
        </w:rPr>
        <w:alias w:val="Title"/>
        <w:tag w:val=""/>
        <w:id w:val="-1954942076"/>
        <w:placeholder>
          <w:docPart w:val="6914EF4E4E694C83B0FBCEF33A56E8F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rPr>
            <w:caps/>
            <w:color w:val="5B9BD5" w:themeColor="accent1"/>
          </w:rPr>
          <w:t>FUNCTIONS AND PASS BY DATA, ADDRESS AND REFERENCE</w:t>
        </w:r>
      </w:sdtContent>
    </w:sdt>
  </w:p>
  <w:p w14:paraId="70B4F100" w14:textId="77777777" w:rsidR="00DD4241" w:rsidRDefault="00DD424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7EwMbMwtzAwsrRQ0lEKTi0uzszPAykwrAUAt15eLywAAAA="/>
  </w:docVars>
  <w:rsids>
    <w:rsidRoot w:val="005E0FB9"/>
    <w:rsid w:val="002A79E9"/>
    <w:rsid w:val="004C311D"/>
    <w:rsid w:val="00562213"/>
    <w:rsid w:val="00590C0F"/>
    <w:rsid w:val="005E0FB9"/>
    <w:rsid w:val="00A22BA6"/>
    <w:rsid w:val="00B856CD"/>
    <w:rsid w:val="00BF799E"/>
    <w:rsid w:val="00DD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F9961"/>
  <w15:chartTrackingRefBased/>
  <w15:docId w15:val="{C813911B-F8ED-45FE-B635-86F8958BA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2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E0FB9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E0FB9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221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A22BA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4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241"/>
  </w:style>
  <w:style w:type="paragraph" w:styleId="Footer">
    <w:name w:val="footer"/>
    <w:basedOn w:val="Normal"/>
    <w:link w:val="FooterChar"/>
    <w:uiPriority w:val="99"/>
    <w:unhideWhenUsed/>
    <w:rsid w:val="00DD4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8D897D142D4E5CBCA1311CDC520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276A2-3AF4-4D3D-848C-4F540DBEC54F}"/>
      </w:docPartPr>
      <w:docPartBody>
        <w:p w:rsidR="00F5408F" w:rsidRDefault="00255F8B" w:rsidP="00255F8B">
          <w:pPr>
            <w:pStyle w:val="FC8D897D142D4E5CBCA1311CDC520A0E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67FAEAD4831C41EE8B4E2BB0EFAC6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EEF7B-7933-4906-B293-BC2D4E559B83}"/>
      </w:docPartPr>
      <w:docPartBody>
        <w:p w:rsidR="00F5408F" w:rsidRDefault="00255F8B" w:rsidP="00255F8B">
          <w:pPr>
            <w:pStyle w:val="67FAEAD4831C41EE8B4E2BB0EFAC63DC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  <w:docPart>
      <w:docPartPr>
        <w:name w:val="4D13A1141F754DA2BD46CF68702D5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C2CAB-A1D5-45B8-AB72-C78084ACAE54}"/>
      </w:docPartPr>
      <w:docPartBody>
        <w:p w:rsidR="00F5408F" w:rsidRDefault="00255F8B" w:rsidP="00255F8B">
          <w:pPr>
            <w:pStyle w:val="4D13A1141F754DA2BD46CF68702D5FFE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6914EF4E4E694C83B0FBCEF33A56E8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A3262-EEEB-4A1B-8333-1915FB895F20}"/>
      </w:docPartPr>
      <w:docPartBody>
        <w:p w:rsidR="00F5408F" w:rsidRDefault="00255F8B" w:rsidP="00255F8B">
          <w:pPr>
            <w:pStyle w:val="6914EF4E4E694C83B0FBCEF33A56E8F1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55F8B"/>
    <w:rsid w:val="00255F8B"/>
    <w:rsid w:val="0081750F"/>
    <w:rsid w:val="00F54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C8D897D142D4E5CBCA1311CDC520A0E">
    <w:name w:val="FC8D897D142D4E5CBCA1311CDC520A0E"/>
    <w:rsid w:val="00255F8B"/>
  </w:style>
  <w:style w:type="paragraph" w:customStyle="1" w:styleId="67FAEAD4831C41EE8B4E2BB0EFAC63DC">
    <w:name w:val="67FAEAD4831C41EE8B4E2BB0EFAC63DC"/>
    <w:rsid w:val="00255F8B"/>
  </w:style>
  <w:style w:type="paragraph" w:customStyle="1" w:styleId="4D13A1141F754DA2BD46CF68702D5FFE">
    <w:name w:val="4D13A1141F754DA2BD46CF68702D5FFE"/>
    <w:rsid w:val="00255F8B"/>
  </w:style>
  <w:style w:type="paragraph" w:customStyle="1" w:styleId="6914EF4E4E694C83B0FBCEF33A56E8F1">
    <w:name w:val="6914EF4E4E694C83B0FBCEF33A56E8F1"/>
    <w:rsid w:val="00255F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10-16T00:00:00</PublishDate>
  <Abstract/>
  <CompanyAddress>TU DUBLIN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 AND PASS BY DATA, ADDRESS AND REFERENCE</vt:lpstr>
    </vt:vector>
  </TitlesOfParts>
  <Company>Talha Tallat - D18124645</Company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AND PASS BY DATA, ADDRESS AND REFERENCE</dc:title>
  <dc:subject>DT008 / 3 Software Design 2 Laboratory Exercise</dc:subject>
  <dc:creator>Talha Tallat</dc:creator>
  <cp:keywords/>
  <dc:description/>
  <cp:lastModifiedBy>Talha Tallat</cp:lastModifiedBy>
  <cp:revision>3</cp:revision>
  <dcterms:created xsi:type="dcterms:W3CDTF">2019-10-15T18:36:00Z</dcterms:created>
  <dcterms:modified xsi:type="dcterms:W3CDTF">2021-10-10T21:30:00Z</dcterms:modified>
</cp:coreProperties>
</file>